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BF17D" w14:textId="63758D21" w:rsidR="001637A8" w:rsidRPr="00877FA9" w:rsidRDefault="00174D85" w:rsidP="00877FA9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</w:pPr>
      <w:r w:rsidRPr="00174D85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 xml:space="preserve">MQTT </w:t>
      </w:r>
      <w:r w:rsidR="00692DCB" w:rsidRPr="00692DCB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>Mosquitto</w:t>
      </w:r>
    </w:p>
    <w:p w14:paraId="5DDAF39C" w14:textId="46502146" w:rsidR="00877FA9" w:rsidRDefault="00174D85">
      <w:r>
        <w:t>Guide to installing MQTT Broker on a Raspberry Pi.</w:t>
      </w:r>
    </w:p>
    <w:p w14:paraId="61C9CF76" w14:textId="2A42CB21" w:rsidR="00877FA9" w:rsidRDefault="00877FA9" w:rsidP="00877FA9">
      <w:r>
        <w:t>Steps</w:t>
      </w:r>
      <w:r w:rsidR="00781809">
        <w:t xml:space="preserve"> are listed below.</w:t>
      </w:r>
    </w:p>
    <w:p w14:paraId="3F41B421" w14:textId="2AB2F6DA" w:rsidR="00877FA9" w:rsidRDefault="00877FA9" w:rsidP="00877FA9">
      <w:pPr>
        <w:pStyle w:val="Heading1"/>
      </w:pPr>
      <w:r>
        <w:t>Step 1</w:t>
      </w:r>
      <w:r w:rsidR="008A2E4C">
        <w:t xml:space="preserve">: Installing </w:t>
      </w:r>
      <w:r w:rsidR="00174D85">
        <w:t>Mosquitto</w:t>
      </w:r>
    </w:p>
    <w:p w14:paraId="6DCA9ED2" w14:textId="1E1F1EC7" w:rsidR="00992507" w:rsidRDefault="00992507" w:rsidP="00992507">
      <w:r>
        <w:t xml:space="preserve">To </w:t>
      </w:r>
      <w:r w:rsidRPr="00992507">
        <w:t>Install the MQTT broker/server</w:t>
      </w:r>
      <w:r>
        <w:t xml:space="preserve"> and the </w:t>
      </w:r>
      <w:r w:rsidRPr="00992507">
        <w:t>command line clients in case for debugging</w:t>
      </w:r>
      <w:r>
        <w:t>, we use these commands.</w:t>
      </w:r>
    </w:p>
    <w:p w14:paraId="113BDAE6" w14:textId="5D761506" w:rsidR="00992507" w:rsidRDefault="00992507" w:rsidP="00992507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92507">
        <w:rPr>
          <w:rFonts w:ascii="Consolas" w:hAnsi="Consolas"/>
          <w:color w:val="000000"/>
          <w:sz w:val="26"/>
          <w:szCs w:val="26"/>
        </w:rPr>
        <w:t>sudo apt-get install mosquitto</w:t>
      </w:r>
    </w:p>
    <w:p w14:paraId="40495FBA" w14:textId="625C5A34" w:rsidR="00992507" w:rsidRDefault="00992507" w:rsidP="00992507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92507">
        <w:rPr>
          <w:rFonts w:ascii="Consolas" w:hAnsi="Consolas"/>
          <w:color w:val="000000"/>
          <w:sz w:val="26"/>
          <w:szCs w:val="26"/>
        </w:rPr>
        <w:t>sudo apt-get install mosquitto-clients -y</w:t>
      </w:r>
    </w:p>
    <w:p w14:paraId="59EA48EC" w14:textId="77777777" w:rsidR="00992507" w:rsidRDefault="00992507" w:rsidP="00992507"/>
    <w:p w14:paraId="58B45AE4" w14:textId="0BFC6439" w:rsidR="00877FA9" w:rsidRDefault="00992507" w:rsidP="00992507">
      <w:r>
        <w:t>we will turn-off those</w:t>
      </w:r>
    </w:p>
    <w:p w14:paraId="11F0995D" w14:textId="13C9F48C" w:rsidR="00285B48" w:rsidRDefault="00285B48"/>
    <w:p w14:paraId="3A723A9F" w14:textId="52109BCF" w:rsidR="00877FA9" w:rsidRDefault="00877FA9" w:rsidP="00877FA9">
      <w:pPr>
        <w:pStyle w:val="Heading1"/>
      </w:pPr>
      <w:r>
        <w:t>Step</w:t>
      </w:r>
      <w:r w:rsidR="008A2E4C">
        <w:t xml:space="preserve"> 2:</w:t>
      </w:r>
      <w:r>
        <w:t xml:space="preserve"> </w:t>
      </w:r>
      <w:r w:rsidR="00992507">
        <w:t>Configuring the Mosquitto</w:t>
      </w:r>
    </w:p>
    <w:p w14:paraId="7D33B44A" w14:textId="5030DB6B" w:rsidR="008A2E4C" w:rsidRDefault="00992507" w:rsidP="006850C8">
      <w:r>
        <w:t xml:space="preserve">To configure the </w:t>
      </w:r>
      <w:r w:rsidRPr="00992507">
        <w:t>MQTT broker Mosquitto</w:t>
      </w:r>
      <w:r>
        <w:t>, you need to know that there are two different configurations located here.</w:t>
      </w:r>
    </w:p>
    <w:p w14:paraId="37DC732F" w14:textId="211AB650" w:rsidR="00992507" w:rsidRDefault="00992507" w:rsidP="00992507">
      <w:r w:rsidRPr="00992507">
        <w:t>Default configuration</w:t>
      </w:r>
      <w:r>
        <w:t>:</w:t>
      </w:r>
    </w:p>
    <w:p w14:paraId="1C642FDD" w14:textId="1A89CD64" w:rsidR="00992507" w:rsidRDefault="00992507" w:rsidP="00992507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92507">
        <w:rPr>
          <w:rFonts w:ascii="Consolas" w:hAnsi="Consolas"/>
          <w:color w:val="000000"/>
          <w:sz w:val="26"/>
          <w:szCs w:val="26"/>
        </w:rPr>
        <w:t>/etc/mosquitto/mosquitto.conf</w:t>
      </w:r>
    </w:p>
    <w:p w14:paraId="64F38837" w14:textId="77777777" w:rsidR="00992507" w:rsidRDefault="00992507" w:rsidP="006850C8"/>
    <w:p w14:paraId="2500C252" w14:textId="07C9CC7E" w:rsidR="00992507" w:rsidRDefault="00992507" w:rsidP="006850C8">
      <w:r w:rsidRPr="00992507">
        <w:t>Extension to the default configuration</w:t>
      </w:r>
      <w:r>
        <w:t>:</w:t>
      </w:r>
    </w:p>
    <w:p w14:paraId="0119010B" w14:textId="31A63D94" w:rsidR="00992507" w:rsidRDefault="00992507" w:rsidP="00992507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92507">
        <w:rPr>
          <w:rFonts w:ascii="Consolas" w:hAnsi="Consolas"/>
          <w:color w:val="000000"/>
          <w:sz w:val="26"/>
          <w:szCs w:val="26"/>
        </w:rPr>
        <w:t>/etc/mosquitto/</w:t>
      </w:r>
      <w:proofErr w:type="gramStart"/>
      <w:r w:rsidRPr="00992507">
        <w:rPr>
          <w:rFonts w:ascii="Consolas" w:hAnsi="Consolas"/>
          <w:color w:val="000000"/>
          <w:sz w:val="26"/>
          <w:szCs w:val="26"/>
        </w:rPr>
        <w:t>conf.d</w:t>
      </w:r>
      <w:proofErr w:type="gramEnd"/>
    </w:p>
    <w:p w14:paraId="001F8FD3" w14:textId="1D43A0F9" w:rsidR="00992507" w:rsidRDefault="00992507" w:rsidP="006850C8"/>
    <w:p w14:paraId="6465F232" w14:textId="57F823CC" w:rsidR="00992507" w:rsidRDefault="001C7FD7" w:rsidP="006850C8">
      <w:r>
        <w:t>We need to edit the default configuration.</w:t>
      </w:r>
    </w:p>
    <w:p w14:paraId="60227D83" w14:textId="16EB6B28" w:rsidR="001C7FD7" w:rsidRDefault="001C7FD7" w:rsidP="001C7FD7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1C7FD7">
        <w:rPr>
          <w:rFonts w:ascii="Consolas" w:hAnsi="Consolas"/>
          <w:color w:val="000000"/>
          <w:sz w:val="26"/>
          <w:szCs w:val="26"/>
        </w:rPr>
        <w:t>sudo nano /etc/mosquitto/mosquitto.conf</w:t>
      </w:r>
    </w:p>
    <w:p w14:paraId="65823BBF" w14:textId="503B0B24" w:rsidR="001C7FD7" w:rsidRDefault="001C7FD7" w:rsidP="006850C8"/>
    <w:p w14:paraId="004C3E24" w14:textId="7DAA7D81" w:rsidR="00561B0E" w:rsidRDefault="00561B0E" w:rsidP="00561B0E">
      <w:r>
        <w:t xml:space="preserve">The broker should only include the default settings. We can do that by commenting </w:t>
      </w:r>
      <w:proofErr w:type="gramStart"/>
      <w:r w:rsidRPr="00561B0E">
        <w:rPr>
          <w:shd w:val="clear" w:color="auto" w:fill="E7E6E6" w:themeFill="background2"/>
        </w:rPr>
        <w:t>conf.d</w:t>
      </w:r>
      <w:proofErr w:type="gramEnd"/>
      <w:r>
        <w:t xml:space="preserve"> inclusion.</w:t>
      </w:r>
    </w:p>
    <w:p w14:paraId="07F8AB98" w14:textId="77777777" w:rsidR="00561B0E" w:rsidRDefault="00561B0E" w:rsidP="00561B0E">
      <w:r>
        <w:t xml:space="preserve">We do not want anonymous users to connected to the MQTT broker: </w:t>
      </w:r>
      <w:r w:rsidRPr="00561B0E">
        <w:rPr>
          <w:shd w:val="clear" w:color="auto" w:fill="E7E6E6" w:themeFill="background2"/>
        </w:rPr>
        <w:t>allow_anonymous false</w:t>
      </w:r>
    </w:p>
    <w:p w14:paraId="69DBA8C1" w14:textId="77777777" w:rsidR="00561B0E" w:rsidRDefault="00561B0E" w:rsidP="00561B0E">
      <w:r>
        <w:t xml:space="preserve">We want to save the passwords in a separate file: </w:t>
      </w:r>
      <w:r w:rsidRPr="00561B0E">
        <w:rPr>
          <w:shd w:val="clear" w:color="auto" w:fill="E7E6E6" w:themeFill="background2"/>
        </w:rPr>
        <w:t>password_file /etc/mosquitto/pwfile</w:t>
      </w:r>
    </w:p>
    <w:p w14:paraId="20A8C315" w14:textId="2AE5E7B8" w:rsidR="00561B0E" w:rsidRDefault="00561B0E" w:rsidP="00561B0E">
      <w:r>
        <w:t>The MQTT broker should be accessible on port 1883</w:t>
      </w:r>
      <w:r>
        <w:br w:type="page"/>
      </w:r>
    </w:p>
    <w:p w14:paraId="04274E7B" w14:textId="0D416412" w:rsidR="001C7FD7" w:rsidRDefault="00561B0E" w:rsidP="00561B0E">
      <w:r>
        <w:lastRenderedPageBreak/>
        <w:t>The config will look like the following</w:t>
      </w:r>
    </w:p>
    <w:p w14:paraId="484FFDBE" w14:textId="5956BF80" w:rsidR="00561B0E" w:rsidRDefault="00561B0E" w:rsidP="00561B0E">
      <w:r>
        <w:rPr>
          <w:noProof/>
        </w:rPr>
        <w:drawing>
          <wp:inline distT="0" distB="0" distL="0" distR="0" wp14:anchorId="6FFD753A" wp14:editId="0A44D238">
            <wp:extent cx="5943600" cy="4076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462B8" w14:textId="329DCF9A" w:rsidR="00D200BA" w:rsidRDefault="00D200BA" w:rsidP="009F3952"/>
    <w:p w14:paraId="79CDB6F8" w14:textId="709C90C1" w:rsidR="00D200BA" w:rsidRDefault="00D200BA" w:rsidP="00D200BA">
      <w:pPr>
        <w:pStyle w:val="Heading1"/>
      </w:pPr>
      <w:r>
        <w:t xml:space="preserve">Step 3: </w:t>
      </w:r>
      <w:r w:rsidRPr="00D200BA">
        <w:t xml:space="preserve">Create </w:t>
      </w:r>
      <w:r>
        <w:t>N</w:t>
      </w:r>
      <w:r w:rsidRPr="00D200BA">
        <w:t xml:space="preserve">ew </w:t>
      </w:r>
      <w:r>
        <w:t>U</w:t>
      </w:r>
      <w:r w:rsidRPr="00D200BA">
        <w:t>ser</w:t>
      </w:r>
    </w:p>
    <w:p w14:paraId="0FDD3B8F" w14:textId="5E6228F7" w:rsidR="00845370" w:rsidRDefault="00D200BA" w:rsidP="00D200BA">
      <w:r>
        <w:t xml:space="preserve">To </w:t>
      </w:r>
      <w:r w:rsidR="00D447E0">
        <w:t>c</w:t>
      </w:r>
      <w:r w:rsidR="00D447E0" w:rsidRPr="00D447E0">
        <w:t xml:space="preserve">reate </w:t>
      </w:r>
      <w:r w:rsidR="00D447E0">
        <w:t xml:space="preserve">a </w:t>
      </w:r>
      <w:r w:rsidR="00D447E0" w:rsidRPr="00D447E0">
        <w:t xml:space="preserve">new </w:t>
      </w:r>
      <w:r w:rsidR="00845370" w:rsidRPr="00D447E0">
        <w:t>user,</w:t>
      </w:r>
      <w:r w:rsidR="00D447E0" w:rsidRPr="00D447E0">
        <w:t xml:space="preserve"> </w:t>
      </w:r>
      <w:r w:rsidR="00D447E0">
        <w:t>we use th</w:t>
      </w:r>
      <w:r w:rsidR="002215BB">
        <w:t>ese</w:t>
      </w:r>
      <w:r w:rsidR="00D447E0">
        <w:t xml:space="preserve"> command</w:t>
      </w:r>
      <w:r w:rsidR="002215BB">
        <w:t>s</w:t>
      </w:r>
      <w:r w:rsidR="00D447E0">
        <w:t>.</w:t>
      </w:r>
    </w:p>
    <w:p w14:paraId="76CA86D6" w14:textId="0D84BC34" w:rsidR="002215BB" w:rsidRDefault="002215BB" w:rsidP="00D200BA">
      <w:r>
        <w:t>Username:</w:t>
      </w:r>
    </w:p>
    <w:p w14:paraId="175AE96B" w14:textId="492B413E" w:rsidR="00845370" w:rsidRDefault="002215BB" w:rsidP="00845370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2215BB">
        <w:rPr>
          <w:rFonts w:ascii="Consolas" w:hAnsi="Consolas"/>
          <w:color w:val="000000"/>
          <w:sz w:val="26"/>
          <w:szCs w:val="26"/>
        </w:rPr>
        <w:t xml:space="preserve">sudo mosquitto_passwd -c /etc/mosquitto/pwfile </w:t>
      </w:r>
      <w:r w:rsidR="00F07A21" w:rsidRPr="00F07A21">
        <w:rPr>
          <w:rFonts w:ascii="Consolas" w:hAnsi="Consolas"/>
          <w:color w:val="000000"/>
          <w:sz w:val="26"/>
          <w:szCs w:val="26"/>
        </w:rPr>
        <w:t>project</w:t>
      </w:r>
    </w:p>
    <w:p w14:paraId="1987DACF" w14:textId="1B72D0F3" w:rsidR="002215BB" w:rsidRDefault="002215BB" w:rsidP="00D200BA"/>
    <w:p w14:paraId="1EC6C38F" w14:textId="4BC71637" w:rsidR="00F07A21" w:rsidRDefault="00F07A21" w:rsidP="00D200BA">
      <w:r>
        <w:t>then we enter the password for the “project” user, which is “admin”.</w:t>
      </w:r>
    </w:p>
    <w:p w14:paraId="2FAC26C1" w14:textId="3A5B2895" w:rsidR="00F07A21" w:rsidRDefault="00F07A21" w:rsidP="00D200BA">
      <w:r>
        <w:rPr>
          <w:noProof/>
        </w:rPr>
        <w:drawing>
          <wp:inline distT="0" distB="0" distL="0" distR="0" wp14:anchorId="6552AE7E" wp14:editId="2FFD053F">
            <wp:extent cx="5686425" cy="6572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0ACD3" w14:textId="24630C8C" w:rsidR="006115C7" w:rsidRDefault="006115C7">
      <w:r>
        <w:br w:type="page"/>
      </w:r>
    </w:p>
    <w:p w14:paraId="31EFE787" w14:textId="154099EE" w:rsidR="00EA6A78" w:rsidRDefault="00EA6A78" w:rsidP="00EA6A78">
      <w:pPr>
        <w:pStyle w:val="Heading1"/>
      </w:pPr>
      <w:r>
        <w:lastRenderedPageBreak/>
        <w:t xml:space="preserve">Step 4: </w:t>
      </w:r>
      <w:r w:rsidRPr="00EA6A78">
        <w:t>MQTT broker</w:t>
      </w:r>
      <w:r>
        <w:t xml:space="preserve"> Status</w:t>
      </w:r>
    </w:p>
    <w:p w14:paraId="5B91F265" w14:textId="5473CF70" w:rsidR="00EA6A78" w:rsidRDefault="00EA6A78" w:rsidP="00EA6A78">
      <w:r>
        <w:t xml:space="preserve">To overview the current </w:t>
      </w:r>
      <w:r w:rsidRPr="00EA6A78">
        <w:t>status of MQTT broker</w:t>
      </w:r>
      <w:r>
        <w:t>, we use this command.</w:t>
      </w:r>
    </w:p>
    <w:p w14:paraId="4F7BDB00" w14:textId="4FF33B45" w:rsidR="00EA6A78" w:rsidRDefault="008130AA" w:rsidP="00EA6A78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8130AA">
        <w:rPr>
          <w:rFonts w:ascii="Consolas" w:hAnsi="Consolas"/>
          <w:color w:val="000000"/>
          <w:sz w:val="26"/>
          <w:szCs w:val="26"/>
        </w:rPr>
        <w:t>sudo systemctl status mosquitto</w:t>
      </w:r>
    </w:p>
    <w:p w14:paraId="5D8D6684" w14:textId="2CC7D2E0" w:rsidR="00EA6A78" w:rsidRDefault="00EA6A78" w:rsidP="00EA6A78"/>
    <w:p w14:paraId="08F19DFD" w14:textId="32349DC2" w:rsidR="00D96DBD" w:rsidRDefault="00D96DBD" w:rsidP="00EA6A78">
      <w:pPr>
        <w:rPr>
          <w:rtl/>
        </w:rPr>
      </w:pPr>
      <w:r>
        <w:rPr>
          <w:noProof/>
        </w:rPr>
        <w:drawing>
          <wp:inline distT="0" distB="0" distL="0" distR="0" wp14:anchorId="2794DEB0" wp14:editId="7AC905B6">
            <wp:extent cx="5943600" cy="22479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38285"/>
                    <a:stretch/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38112" w14:textId="1029A388" w:rsidR="00487855" w:rsidRDefault="00487855" w:rsidP="00487855">
      <w:pPr>
        <w:pStyle w:val="Heading1"/>
      </w:pPr>
      <w:r>
        <w:t xml:space="preserve">Step </w:t>
      </w:r>
      <w:r>
        <w:t>5</w:t>
      </w:r>
      <w:r>
        <w:t xml:space="preserve">: </w:t>
      </w:r>
      <w:r w:rsidRPr="00EA6A78">
        <w:t xml:space="preserve">MQTT </w:t>
      </w:r>
      <w:r w:rsidR="00BC5E86">
        <w:t xml:space="preserve">Python </w:t>
      </w:r>
      <w:r>
        <w:t>Subscriber</w:t>
      </w:r>
    </w:p>
    <w:p w14:paraId="37E8E43B" w14:textId="2538DEAE" w:rsidR="00487855" w:rsidRDefault="00487855" w:rsidP="00487855">
      <w:r>
        <w:t>To run the python subscriber, we need to install the dependencies.</w:t>
      </w:r>
    </w:p>
    <w:p w14:paraId="7C8882F2" w14:textId="77777777" w:rsidR="00487855" w:rsidRDefault="00487855" w:rsidP="00487855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11C07">
        <w:rPr>
          <w:rFonts w:ascii="Consolas" w:hAnsi="Consolas"/>
          <w:color w:val="000000"/>
          <w:sz w:val="26"/>
          <w:szCs w:val="26"/>
        </w:rPr>
        <w:t>sudo pip install paho-mqtt</w:t>
      </w:r>
    </w:p>
    <w:p w14:paraId="1C14841D" w14:textId="77777777" w:rsidR="00487855" w:rsidRDefault="00487855" w:rsidP="00487855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11C07">
        <w:rPr>
          <w:rFonts w:ascii="Consolas" w:hAnsi="Consolas"/>
          <w:color w:val="000000"/>
          <w:sz w:val="26"/>
          <w:szCs w:val="26"/>
        </w:rPr>
        <w:t>sudo pip</w:t>
      </w:r>
      <w:r>
        <w:rPr>
          <w:rFonts w:ascii="Consolas" w:hAnsi="Consolas"/>
          <w:color w:val="000000"/>
          <w:sz w:val="26"/>
          <w:szCs w:val="26"/>
        </w:rPr>
        <w:t>3</w:t>
      </w:r>
      <w:r w:rsidRPr="00911C07">
        <w:rPr>
          <w:rFonts w:ascii="Consolas" w:hAnsi="Consolas"/>
          <w:color w:val="000000"/>
          <w:sz w:val="26"/>
          <w:szCs w:val="26"/>
        </w:rPr>
        <w:t xml:space="preserve"> install paho-mqtt</w:t>
      </w:r>
    </w:p>
    <w:p w14:paraId="5A1D0C4C" w14:textId="77777777" w:rsidR="00487855" w:rsidRDefault="00487855" w:rsidP="00487855"/>
    <w:p w14:paraId="276DAF8E" w14:textId="77777777" w:rsidR="00487855" w:rsidRDefault="00487855" w:rsidP="00487855">
      <w:r>
        <w:t>then to run the python program, we use this command.</w:t>
      </w:r>
    </w:p>
    <w:p w14:paraId="35F49C4D" w14:textId="77777777" w:rsidR="00487855" w:rsidRDefault="00487855" w:rsidP="00487855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911C07">
        <w:rPr>
          <w:rFonts w:ascii="Consolas" w:hAnsi="Consolas"/>
          <w:color w:val="000000"/>
          <w:sz w:val="26"/>
          <w:szCs w:val="26"/>
        </w:rPr>
        <w:t xml:space="preserve">sudo </w:t>
      </w:r>
      <w:r>
        <w:rPr>
          <w:rFonts w:ascii="Consolas" w:hAnsi="Consolas"/>
          <w:color w:val="000000"/>
          <w:sz w:val="26"/>
          <w:szCs w:val="26"/>
        </w:rPr>
        <w:t>python3 mqtt_sub.py</w:t>
      </w:r>
    </w:p>
    <w:p w14:paraId="041CF4EB" w14:textId="77777777" w:rsidR="00487855" w:rsidRDefault="00487855" w:rsidP="00487855"/>
    <w:p w14:paraId="5839AE84" w14:textId="0CED1DC4" w:rsidR="00487855" w:rsidRDefault="00487855" w:rsidP="00487855">
      <w:r>
        <w:rPr>
          <w:noProof/>
        </w:rPr>
        <w:drawing>
          <wp:inline distT="0" distB="0" distL="0" distR="0" wp14:anchorId="3CC40870" wp14:editId="478491DF">
            <wp:extent cx="5943600" cy="13963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AB69" w14:textId="76B21563" w:rsidR="00487855" w:rsidRDefault="00487855">
      <w:r>
        <w:br w:type="page"/>
      </w:r>
    </w:p>
    <w:p w14:paraId="3ACF8984" w14:textId="089BB349" w:rsidR="00EA6A78" w:rsidRDefault="00EA6A78" w:rsidP="00EA6A78">
      <w:pPr>
        <w:pStyle w:val="Heading1"/>
      </w:pPr>
      <w:r>
        <w:lastRenderedPageBreak/>
        <w:t xml:space="preserve">Step </w:t>
      </w:r>
      <w:r w:rsidR="00487855">
        <w:t>6</w:t>
      </w:r>
      <w:r>
        <w:t>: Deleting a</w:t>
      </w:r>
      <w:r w:rsidRPr="00D200BA">
        <w:t xml:space="preserve"> </w:t>
      </w:r>
      <w:r>
        <w:t>U</w:t>
      </w:r>
      <w:r w:rsidRPr="00D200BA">
        <w:t>ser</w:t>
      </w:r>
    </w:p>
    <w:p w14:paraId="46DB52C9" w14:textId="77777777" w:rsidR="00EA6A78" w:rsidRDefault="00EA6A78" w:rsidP="00EA6A78">
      <w:r>
        <w:t>To delete</w:t>
      </w:r>
      <w:r w:rsidRPr="00D447E0">
        <w:t xml:space="preserve"> </w:t>
      </w:r>
      <w:r>
        <w:t xml:space="preserve">a </w:t>
      </w:r>
      <w:r w:rsidRPr="00D447E0">
        <w:t xml:space="preserve">user, </w:t>
      </w:r>
      <w:r>
        <w:t>we use these commands.</w:t>
      </w:r>
    </w:p>
    <w:p w14:paraId="6703CDF2" w14:textId="77777777" w:rsidR="00EA6A78" w:rsidRDefault="00EA6A78" w:rsidP="00EA6A78">
      <w:r w:rsidRPr="00121B64">
        <w:t>Remove existing user</w:t>
      </w:r>
      <w:r>
        <w:t>:</w:t>
      </w:r>
    </w:p>
    <w:p w14:paraId="1800B075" w14:textId="77777777" w:rsidR="00EA6A78" w:rsidRDefault="00EA6A78" w:rsidP="00EA6A78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 w:rsidRPr="002215BB">
        <w:rPr>
          <w:rFonts w:ascii="Consolas" w:hAnsi="Consolas"/>
          <w:color w:val="000000"/>
          <w:sz w:val="26"/>
          <w:szCs w:val="26"/>
        </w:rPr>
        <w:t>sudo mosquitto_passwd -</w:t>
      </w:r>
      <w:r>
        <w:rPr>
          <w:rFonts w:ascii="Consolas" w:hAnsi="Consolas"/>
          <w:color w:val="000000"/>
          <w:sz w:val="26"/>
          <w:szCs w:val="26"/>
        </w:rPr>
        <w:t>d</w:t>
      </w:r>
      <w:r w:rsidRPr="002215BB">
        <w:rPr>
          <w:rFonts w:ascii="Consolas" w:hAnsi="Consolas"/>
          <w:color w:val="000000"/>
          <w:sz w:val="26"/>
          <w:szCs w:val="26"/>
        </w:rPr>
        <w:t xml:space="preserve"> /etc/mosquitto/pwfile </w:t>
      </w:r>
      <w:r>
        <w:rPr>
          <w:rFonts w:ascii="Consolas" w:hAnsi="Consolas"/>
          <w:color w:val="000000"/>
          <w:sz w:val="26"/>
          <w:szCs w:val="26"/>
        </w:rPr>
        <w:t>username</w:t>
      </w:r>
    </w:p>
    <w:p w14:paraId="06E50DEF" w14:textId="77777777" w:rsidR="006115C7" w:rsidRDefault="006115C7" w:rsidP="00EA6A78">
      <w:pPr>
        <w:rPr>
          <w:rtl/>
        </w:rPr>
      </w:pPr>
    </w:p>
    <w:sectPr w:rsidR="00611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69792D"/>
    <w:multiLevelType w:val="multilevel"/>
    <w:tmpl w:val="04CC7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yMDSxMDI3NDBR0lEKTi0uzszPAykwrQUA+e5o1SwAAAA="/>
  </w:docVars>
  <w:rsids>
    <w:rsidRoot w:val="008B6569"/>
    <w:rsid w:val="0005031C"/>
    <w:rsid w:val="00121B64"/>
    <w:rsid w:val="001637A8"/>
    <w:rsid w:val="00174D85"/>
    <w:rsid w:val="001C7FD7"/>
    <w:rsid w:val="002215BB"/>
    <w:rsid w:val="00285B48"/>
    <w:rsid w:val="00385EE7"/>
    <w:rsid w:val="003C08DA"/>
    <w:rsid w:val="003D4F45"/>
    <w:rsid w:val="00487855"/>
    <w:rsid w:val="004972E3"/>
    <w:rsid w:val="00561B0E"/>
    <w:rsid w:val="006115C7"/>
    <w:rsid w:val="00624F52"/>
    <w:rsid w:val="00684F1D"/>
    <w:rsid w:val="006850C8"/>
    <w:rsid w:val="00692DCB"/>
    <w:rsid w:val="00781809"/>
    <w:rsid w:val="007F1FE9"/>
    <w:rsid w:val="008124B8"/>
    <w:rsid w:val="008130AA"/>
    <w:rsid w:val="0081425F"/>
    <w:rsid w:val="00845370"/>
    <w:rsid w:val="00877FA9"/>
    <w:rsid w:val="008A2E4C"/>
    <w:rsid w:val="008B6569"/>
    <w:rsid w:val="00992507"/>
    <w:rsid w:val="009F3952"/>
    <w:rsid w:val="00B322C1"/>
    <w:rsid w:val="00BC5E86"/>
    <w:rsid w:val="00D200BA"/>
    <w:rsid w:val="00D31616"/>
    <w:rsid w:val="00D410EE"/>
    <w:rsid w:val="00D447E0"/>
    <w:rsid w:val="00D96DBD"/>
    <w:rsid w:val="00DD09A0"/>
    <w:rsid w:val="00EA6A78"/>
    <w:rsid w:val="00F07A21"/>
    <w:rsid w:val="00F3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ADC9"/>
  <w15:chartTrackingRefBased/>
  <w15:docId w15:val="{45E38A36-E6A4-4297-A137-1280DF17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B64"/>
  </w:style>
  <w:style w:type="paragraph" w:styleId="Heading1">
    <w:name w:val="heading 1"/>
    <w:basedOn w:val="Normal"/>
    <w:link w:val="Heading1Char"/>
    <w:uiPriority w:val="9"/>
    <w:qFormat/>
    <w:rsid w:val="00877F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E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7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F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7F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E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C08D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F39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39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25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25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3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 samara</dc:creator>
  <cp:keywords/>
  <dc:description/>
  <cp:lastModifiedBy>jad samara</cp:lastModifiedBy>
  <cp:revision>38</cp:revision>
  <dcterms:created xsi:type="dcterms:W3CDTF">2021-10-25T14:04:00Z</dcterms:created>
  <dcterms:modified xsi:type="dcterms:W3CDTF">2021-11-04T17:54:00Z</dcterms:modified>
</cp:coreProperties>
</file>